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FEF43FF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0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6DE57C05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D60B68" w:rsidRPr="00D60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хранение данных в файле с использованием потоков</w:t>
      </w:r>
    </w:p>
    <w:p w14:paraId="45C7ABD5" w14:textId="707A957F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AC2B3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7F7806C3" w:rsidR="002B46F7" w:rsidRDefault="00AC2B3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узнецов Михаил Сергеевич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1B24716D" w14:textId="77777777" w:rsidR="00606746" w:rsidRP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4AAB00AF" w14:textId="77777777" w:rsid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в которой данные сохраняются в файле, корректируются и выводятся из файла на печать. Работа с файлом осуществляется с использованием потоковых классов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5E68842C" w14:textId="356424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 xml:space="preserve">Создать класс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Money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аботы с денежными суммами. Число должно быть представлено двумя полями: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long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ублей и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int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копеек. Дробная часть числа при выводе на экран должна быть отделена от целой части запятой</w:t>
      </w:r>
    </w:p>
    <w:p w14:paraId="6AA37D33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Задание:</w:t>
      </w:r>
    </w:p>
    <w:p w14:paraId="1D06F8FA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далить все записи не равные заданному значению.</w:t>
      </w:r>
    </w:p>
    <w:p w14:paraId="2F8A546E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меньшить все записи с заданным значением в два раза.</w:t>
      </w:r>
    </w:p>
    <w:p w14:paraId="6D98D015" w14:textId="77777777" w:rsidR="00606746" w:rsidRDefault="00606746" w:rsidP="00606746">
      <w:pPr>
        <w:pStyle w:val="ab"/>
        <w:ind w:firstLine="0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Добавить K записей в начало файла.</w:t>
      </w:r>
    </w:p>
    <w:p w14:paraId="2D944222" w14:textId="1A73B828" w:rsidR="00F51069" w:rsidRPr="00C9245B" w:rsidRDefault="00F51069" w:rsidP="0060674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3A60153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>получения суммы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8F64C9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168A77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91F1F3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9FE41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A2D2D6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232B8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EE7A2A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756C9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78BF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46E2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607743A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6A9F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 =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FILE.txt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720E6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A06DE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ath);</w:t>
      </w:r>
    </w:p>
    <w:p w14:paraId="0EA4E58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7061EE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70DD040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9F02E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3E283F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1EB23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19A721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3BC77B3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CE3E4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7938E39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800C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497E5C5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FA92B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7FE77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845C989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851681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13BD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E638F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7860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22AB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17BD8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CFD0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814A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71CAD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 xml:space="preserve">Вывести все суммы в консоль \n\t2. Обновить файл \n\t3. Удалить все записи, равные значению \n\t4. Уменьшить все записи с заданным значением в два раза \n\t5. Добавить K записей в начало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файла  \n\n\t0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E3F68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74B50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51217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77E7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D28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9F16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1D6D5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F8E8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0D37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235E1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DC5F7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545F41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7B153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ath);</w:t>
      </w:r>
    </w:p>
    <w:p w14:paraId="28CCAF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63A96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670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айл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бновлен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F958B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FCDFC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C5C193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40D3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08A5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CE5C2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22F77" w14:textId="77777777" w:rsidR="00606746" w:rsidRPr="00AC2B3F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C2B3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C2B3F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C2B3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AC2B3F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C2B3F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D3C64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2B3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69F6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3460E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75A14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A1A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0D867A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B13A4A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A07A9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68B466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1982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5A072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7757DF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13154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C893F5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84FE1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!= -1)</w:t>
      </w:r>
    </w:p>
    <w:p w14:paraId="4B7952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6429C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A3AD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33C6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5DE3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F87D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7E205D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5506995D" w14:textId="77777777" w:rsidR="00606746" w:rsidRPr="00AC2B3F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r w:rsidRPr="00AC2B3F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r w:rsidRPr="00AC2B3F">
        <w:rPr>
          <w:rFonts w:ascii="Consolas" w:hAnsi="Consolas" w:cs="Consolas"/>
          <w:color w:val="000000"/>
          <w:sz w:val="19"/>
          <w:szCs w:val="19"/>
        </w:rPr>
        <w:t xml:space="preserve"> - </w:t>
      </w: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AC2B3F">
        <w:rPr>
          <w:rFonts w:ascii="Consolas" w:hAnsi="Consolas" w:cs="Consolas"/>
          <w:color w:val="000000"/>
          <w:sz w:val="19"/>
          <w:szCs w:val="19"/>
        </w:rPr>
        <w:t>;</w:t>
      </w:r>
    </w:p>
    <w:p w14:paraId="79366E9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C2B3F">
        <w:rPr>
          <w:rFonts w:ascii="Consolas" w:hAnsi="Consolas" w:cs="Consolas"/>
          <w:color w:val="000000"/>
          <w:sz w:val="19"/>
          <w:szCs w:val="19"/>
        </w:rPr>
        <w:tab/>
      </w:r>
      <w:r w:rsidRPr="00AC2B3F">
        <w:rPr>
          <w:rFonts w:ascii="Consolas" w:hAnsi="Consolas" w:cs="Consolas"/>
          <w:color w:val="000000"/>
          <w:sz w:val="19"/>
          <w:szCs w:val="19"/>
        </w:rPr>
        <w:tab/>
      </w:r>
      <w:r w:rsidRPr="00AC2B3F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383D364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7134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8BAF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E38A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3510A6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708FE2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0A740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F133A2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AA56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D7EE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AE8159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/ 2;</w:t>
      </w:r>
    </w:p>
    <w:p w14:paraId="5491A88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FC5A33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1D581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8D35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внес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1069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4712CB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A8CF3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5)</w:t>
      </w:r>
    </w:p>
    <w:p w14:paraId="2E221F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2B364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колько записей добав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ACDC8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38D573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+ k];</w:t>
      </w:r>
    </w:p>
    <w:p w14:paraId="30574C8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20447E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0F0610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70C624E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836F7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5957FA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294BB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E4B524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+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9F2A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380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j];</w:t>
      </w:r>
    </w:p>
    <w:p w14:paraId="4CACC0C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6C0ED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8267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2BB793B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3CA9DBD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 = s + k;</w:t>
      </w:r>
    </w:p>
    <w:p w14:paraId="5B62DE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7AEDA5F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04B74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90E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7FE38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247E58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3DCDE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85F04F3" w14:textId="77777777" w:rsidR="00606746" w:rsidRPr="008F64C9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E55A2D3" w14:textId="77777777" w:rsidR="00606746" w:rsidRPr="008F64C9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0C838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81DE25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06AA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288AD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72659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AF81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0C02E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D851D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C7F9C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9C6E1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C1DB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020E0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16E059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DBA6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82A54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2F0C41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2A834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6DF9F6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703A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078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48A6E4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89A9E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4D48422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449E15FE" w:rsidR="003D41C1" w:rsidRPr="009B23CE" w:rsidRDefault="00606746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C823A3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B002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12025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95134E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66AB4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C683B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46B7B5C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A8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8A75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51DD332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2DFFC9D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8EE135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)</w:t>
      </w:r>
      <w:proofErr w:type="gramEnd"/>
    </w:p>
    <w:p w14:paraId="7067F3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FCFBB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op = sum = 0;</w:t>
      </w:r>
    </w:p>
    <w:p w14:paraId="2A522FB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FE5A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EA543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E0EAF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F64C9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617632B4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F64C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0E840926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E53EE47" w:rsidR="00C55F54" w:rsidRPr="00152AEE" w:rsidRDefault="00CD5E5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722894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23C4D7" w14:textId="77777777" w:rsidR="00722894" w:rsidRDefault="00722894" w:rsidP="009D1C69">
      <w:pPr>
        <w:spacing w:after="0" w:line="240" w:lineRule="auto"/>
      </w:pPr>
      <w:r>
        <w:separator/>
      </w:r>
    </w:p>
  </w:endnote>
  <w:endnote w:type="continuationSeparator" w:id="0">
    <w:p w14:paraId="6F23CC89" w14:textId="77777777" w:rsidR="00722894" w:rsidRDefault="00722894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00D083" w14:textId="77777777" w:rsidR="00722894" w:rsidRDefault="00722894" w:rsidP="009D1C69">
      <w:pPr>
        <w:spacing w:after="0" w:line="240" w:lineRule="auto"/>
      </w:pPr>
      <w:r>
        <w:separator/>
      </w:r>
    </w:p>
  </w:footnote>
  <w:footnote w:type="continuationSeparator" w:id="0">
    <w:p w14:paraId="1BF36DA2" w14:textId="77777777" w:rsidR="00722894" w:rsidRDefault="00722894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118B4"/>
    <w:rsid w:val="0072289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524E6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8F64C9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2B3F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0D662-01F2-4D74-8FAD-672919377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5</TotalTime>
  <Pages>11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Михаил Кузнецов</cp:lastModifiedBy>
  <cp:revision>79</cp:revision>
  <cp:lastPrinted>2020-12-03T14:51:00Z</cp:lastPrinted>
  <dcterms:created xsi:type="dcterms:W3CDTF">2020-11-26T11:28:00Z</dcterms:created>
  <dcterms:modified xsi:type="dcterms:W3CDTF">2021-05-30T14:53:00Z</dcterms:modified>
</cp:coreProperties>
</file>